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654"/>
      </w:tblGrid>
      <w:tr w:rsidR="00C07A59" w14:paraId="52B40739" w14:textId="77777777" w:rsidTr="00C07A59">
        <w:tc>
          <w:tcPr>
            <w:tcW w:w="1696" w:type="dxa"/>
          </w:tcPr>
          <w:p w14:paraId="391F663C" w14:textId="6157EF81" w:rsidR="00C07A59" w:rsidRDefault="00C07A59">
            <w:r>
              <w:t>Item</w:t>
            </w:r>
          </w:p>
        </w:tc>
        <w:tc>
          <w:tcPr>
            <w:tcW w:w="7654" w:type="dxa"/>
          </w:tcPr>
          <w:p w14:paraId="04A1EAA9" w14:textId="78BEE345" w:rsidR="00C07A59" w:rsidRDefault="00C07A59">
            <w:r>
              <w:t>Text</w:t>
            </w:r>
          </w:p>
        </w:tc>
      </w:tr>
      <w:tr w:rsidR="00C07A59" w14:paraId="15DDBB7F" w14:textId="77777777" w:rsidTr="00C07A59">
        <w:tc>
          <w:tcPr>
            <w:tcW w:w="1696" w:type="dxa"/>
          </w:tcPr>
          <w:p w14:paraId="5F85E787" w14:textId="634C30B4" w:rsidR="00C07A59" w:rsidRDefault="00C07A59">
            <w:r>
              <w:t>Title</w:t>
            </w:r>
          </w:p>
        </w:tc>
        <w:tc>
          <w:tcPr>
            <w:tcW w:w="7654" w:type="dxa"/>
          </w:tcPr>
          <w:p w14:paraId="2F100D5F" w14:textId="6CE6F3CD" w:rsidR="00C07A59" w:rsidRDefault="00150EB0">
            <w:r w:rsidRPr="00150EB0">
              <w:t>Bekeirat</w:t>
            </w:r>
            <w:r>
              <w:t xml:space="preserve"> Software</w:t>
            </w:r>
          </w:p>
        </w:tc>
      </w:tr>
      <w:tr w:rsidR="00C07A59" w14:paraId="42AF92A0" w14:textId="77777777" w:rsidTr="00C07A59">
        <w:tc>
          <w:tcPr>
            <w:tcW w:w="1696" w:type="dxa"/>
          </w:tcPr>
          <w:p w14:paraId="766EC3A3" w14:textId="7B20896E" w:rsidR="00C07A59" w:rsidRDefault="00C07A59">
            <w:r>
              <w:t>Main heading</w:t>
            </w:r>
          </w:p>
        </w:tc>
        <w:tc>
          <w:tcPr>
            <w:tcW w:w="7654" w:type="dxa"/>
          </w:tcPr>
          <w:p w14:paraId="12542F84" w14:textId="59170484" w:rsidR="00C07A59" w:rsidRDefault="00150EB0">
            <w:r>
              <w:t xml:space="preserve">Cultural </w:t>
            </w:r>
            <w:r w:rsidR="00C07A59">
              <w:t xml:space="preserve">Apps </w:t>
            </w:r>
            <w:r>
              <w:t>Gallery</w:t>
            </w:r>
          </w:p>
        </w:tc>
      </w:tr>
      <w:tr w:rsidR="00950CBD" w14:paraId="76ED11D4" w14:textId="77777777" w:rsidTr="00C07A59">
        <w:tc>
          <w:tcPr>
            <w:tcW w:w="1696" w:type="dxa"/>
          </w:tcPr>
          <w:p w14:paraId="688B35D2" w14:textId="77777777" w:rsidR="00950CBD" w:rsidRDefault="00950CBD"/>
        </w:tc>
        <w:tc>
          <w:tcPr>
            <w:tcW w:w="7654" w:type="dxa"/>
          </w:tcPr>
          <w:p w14:paraId="3F9CA184" w14:textId="71B1F9F1" w:rsidR="00950CBD" w:rsidRDefault="00950CBD">
            <w:proofErr w:type="spellStart"/>
            <w:r>
              <w:t>Apps</w:t>
            </w:r>
            <w:r w:rsidRPr="00950CBD">
              <w:t>M</w:t>
            </w:r>
            <w:r w:rsidRPr="00950CBD">
              <w:t>onetizer</w:t>
            </w:r>
            <w:proofErr w:type="spellEnd"/>
          </w:p>
        </w:tc>
      </w:tr>
      <w:tr w:rsidR="00950CBD" w14:paraId="3E850EE8" w14:textId="77777777" w:rsidTr="00C07A59">
        <w:tc>
          <w:tcPr>
            <w:tcW w:w="1696" w:type="dxa"/>
          </w:tcPr>
          <w:p w14:paraId="793A5E42" w14:textId="77777777" w:rsidR="00950CBD" w:rsidRDefault="00950CBD"/>
        </w:tc>
        <w:tc>
          <w:tcPr>
            <w:tcW w:w="7654" w:type="dxa"/>
          </w:tcPr>
          <w:p w14:paraId="4F3EFD37" w14:textId="775ACE87" w:rsidR="00950CBD" w:rsidRDefault="00950CBD">
            <w:proofErr w:type="spellStart"/>
            <w:r>
              <w:t>App</w:t>
            </w:r>
            <w:r>
              <w:t>sPublisher</w:t>
            </w:r>
            <w:proofErr w:type="spellEnd"/>
          </w:p>
        </w:tc>
      </w:tr>
      <w:tr w:rsidR="00950CBD" w14:paraId="71878522" w14:textId="77777777" w:rsidTr="00C07A59">
        <w:tc>
          <w:tcPr>
            <w:tcW w:w="1696" w:type="dxa"/>
          </w:tcPr>
          <w:p w14:paraId="0443526B" w14:textId="77777777" w:rsidR="00950CBD" w:rsidRDefault="00950CBD"/>
        </w:tc>
        <w:tc>
          <w:tcPr>
            <w:tcW w:w="7654" w:type="dxa"/>
          </w:tcPr>
          <w:p w14:paraId="25BD7D95" w14:textId="5650DDD3" w:rsidR="00950CBD" w:rsidRDefault="00950CBD">
            <w:proofErr w:type="spellStart"/>
            <w:r>
              <w:t>App</w:t>
            </w:r>
            <w:r>
              <w:t>sIdentity</w:t>
            </w:r>
            <w:proofErr w:type="spellEnd"/>
            <w:r>
              <w:t xml:space="preserve"> </w:t>
            </w:r>
          </w:p>
        </w:tc>
      </w:tr>
      <w:tr w:rsidR="00C07A59" w14:paraId="0708D0FC" w14:textId="77777777" w:rsidTr="00C07A59">
        <w:tc>
          <w:tcPr>
            <w:tcW w:w="1696" w:type="dxa"/>
          </w:tcPr>
          <w:p w14:paraId="161E4943" w14:textId="00731F14" w:rsidR="00C07A59" w:rsidRDefault="00950CBD">
            <w:proofErr w:type="spellStart"/>
            <w:r>
              <w:t>Apps</w:t>
            </w:r>
            <w:r>
              <w:t>Card</w:t>
            </w:r>
            <w:proofErr w:type="spellEnd"/>
          </w:p>
        </w:tc>
        <w:tc>
          <w:tcPr>
            <w:tcW w:w="7654" w:type="dxa"/>
          </w:tcPr>
          <w:p w14:paraId="22ED5CAB" w14:textId="23ED0120" w:rsidR="00C07A59" w:rsidRDefault="00950CBD">
            <w:proofErr w:type="spellStart"/>
            <w:r>
              <w:t>App</w:t>
            </w:r>
            <w:r>
              <w:t>sMedia</w:t>
            </w:r>
            <w:proofErr w:type="spellEnd"/>
          </w:p>
        </w:tc>
      </w:tr>
    </w:tbl>
    <w:p w14:paraId="1425D2C9" w14:textId="72483ACC" w:rsidR="00A76951" w:rsidRDefault="00A76951" w:rsidP="00150EB0"/>
    <w:sectPr w:rsidR="00A769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xMDM3szAwtjSwMDNV0lEKTi0uzszPAykwrAUAWU6tPSwAAAA="/>
  </w:docVars>
  <w:rsids>
    <w:rsidRoot w:val="0014430D"/>
    <w:rsid w:val="0004224D"/>
    <w:rsid w:val="000E17CD"/>
    <w:rsid w:val="000F1521"/>
    <w:rsid w:val="00103D61"/>
    <w:rsid w:val="0014430D"/>
    <w:rsid w:val="00150EB0"/>
    <w:rsid w:val="00192EE9"/>
    <w:rsid w:val="001B6E76"/>
    <w:rsid w:val="002E25F1"/>
    <w:rsid w:val="002E552A"/>
    <w:rsid w:val="003C0893"/>
    <w:rsid w:val="00494BF4"/>
    <w:rsid w:val="00574CA8"/>
    <w:rsid w:val="00645447"/>
    <w:rsid w:val="00685D5A"/>
    <w:rsid w:val="00696000"/>
    <w:rsid w:val="00735968"/>
    <w:rsid w:val="007C4D81"/>
    <w:rsid w:val="00845AB4"/>
    <w:rsid w:val="00950CBD"/>
    <w:rsid w:val="00974772"/>
    <w:rsid w:val="00983A9D"/>
    <w:rsid w:val="009F34E6"/>
    <w:rsid w:val="00A54E6B"/>
    <w:rsid w:val="00A76951"/>
    <w:rsid w:val="00B24B2A"/>
    <w:rsid w:val="00BA6B70"/>
    <w:rsid w:val="00BC645C"/>
    <w:rsid w:val="00C07A59"/>
    <w:rsid w:val="00C7109F"/>
    <w:rsid w:val="00C71D46"/>
    <w:rsid w:val="00CB02E1"/>
    <w:rsid w:val="00D14BDE"/>
    <w:rsid w:val="00D81F6F"/>
    <w:rsid w:val="00D925C1"/>
    <w:rsid w:val="00E82835"/>
    <w:rsid w:val="00E90A6A"/>
    <w:rsid w:val="00F41421"/>
    <w:rsid w:val="00F54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74A454"/>
  <w15:chartTrackingRefBased/>
  <w15:docId w15:val="{E80DE466-9B7E-45B7-83B7-C95CDA76C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30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430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430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430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430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430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430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430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430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30D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430D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430D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430D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430D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430D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430D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430D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430D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14430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430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430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4430D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14430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430D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14430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4430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430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30D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14430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07A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lay Bukayrat</dc:creator>
  <cp:keywords/>
  <dc:description/>
  <cp:lastModifiedBy>Moulay Bukayrat</cp:lastModifiedBy>
  <cp:revision>3</cp:revision>
  <dcterms:created xsi:type="dcterms:W3CDTF">2025-07-08T22:19:00Z</dcterms:created>
  <dcterms:modified xsi:type="dcterms:W3CDTF">2025-07-09T01:04:00Z</dcterms:modified>
</cp:coreProperties>
</file>